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)</w:t>
      </w:r>
    </w:p>
    <w:p w:rsidR="004A12DC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8F5E65" w:rsidRPr="00FF5F34" w:rsidRDefault="008F5E65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910"/>
        <w:gridCol w:w="984"/>
      </w:tblGrid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  <w:r w:rsidR="00A3220A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F000E3">
        <w:trPr>
          <w:trHeight w:val="424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F000E3" w:rsidRPr="00F000E3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  <w:r w:rsidR="00A3220A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F000E3">
        <w:trPr>
          <w:trHeight w:val="431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8F5E65" w:rsidRDefault="008F5E6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  <w:t>9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 и пратеће инсталације за производњу електричне енергије за сопствене потребе</w:t>
            </w:r>
            <w:r w:rsidR="00A3220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8F5E65" w:rsidRPr="004A12DC" w:rsidTr="00F000E3">
        <w:trPr>
          <w:trHeight w:val="418"/>
        </w:trPr>
        <w:tc>
          <w:tcPr>
            <w:tcW w:w="456" w:type="dxa"/>
            <w:shd w:val="clear" w:color="auto" w:fill="FFFFFF" w:themeFill="background1"/>
            <w:vAlign w:val="center"/>
          </w:tcPr>
          <w:p w:rsidR="008F5E65" w:rsidRDefault="008F5E6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  <w:t>10</w:t>
            </w:r>
          </w:p>
        </w:tc>
        <w:tc>
          <w:tcPr>
            <w:tcW w:w="7910" w:type="dxa"/>
          </w:tcPr>
          <w:p w:rsidR="008F5E65" w:rsidRPr="00A3220A" w:rsidRDefault="008F5E65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="00A3220A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.</w:t>
            </w:r>
          </w:p>
        </w:tc>
        <w:tc>
          <w:tcPr>
            <w:tcW w:w="984" w:type="dxa"/>
          </w:tcPr>
          <w:p w:rsidR="008F5E65" w:rsidRPr="004A12DC" w:rsidRDefault="008F5E65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. ЦЕНОВНИ ПРЕГЛЕД ПРОИЗВОДА И УСЛУГА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4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8F5E65" w:rsidRDefault="008F5E65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A3220A" w:rsidRDefault="00A3220A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8F5E65" w:rsidRDefault="008F5E65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8F5E65" w:rsidRDefault="008F5E65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A3220A" w:rsidRPr="004A12DC" w:rsidRDefault="00A3220A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8F5E65" w:rsidRDefault="008F5E65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A3220A" w:rsidRDefault="00A3220A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A3220A" w:rsidRDefault="00A3220A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8F5E65" w:rsidRDefault="008F5E65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8F5E65" w:rsidRPr="004A12DC" w:rsidRDefault="008F5E65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sectPr w:rsidR="00D170C3" w:rsidRPr="004A12DC" w:rsidSect="00C451C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61E41" w:rsidRDefault="00561E41" w:rsidP="008A6F6C">
      <w:pPr>
        <w:spacing w:after="0" w:line="240" w:lineRule="auto"/>
      </w:pPr>
      <w:r>
        <w:separator/>
      </w:r>
    </w:p>
  </w:endnote>
  <w:endnote w:type="continuationSeparator" w:id="0">
    <w:p w:rsidR="00561E41" w:rsidRDefault="00561E41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61E41" w:rsidRDefault="00561E41" w:rsidP="008A6F6C">
      <w:pPr>
        <w:spacing w:after="0" w:line="240" w:lineRule="auto"/>
      </w:pPr>
      <w:r>
        <w:separator/>
      </w:r>
    </w:p>
  </w:footnote>
  <w:footnote w:type="continuationSeparator" w:id="0">
    <w:p w:rsidR="00561E41" w:rsidRDefault="00561E41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464A1"/>
    <w:rsid w:val="001703EB"/>
    <w:rsid w:val="00171D78"/>
    <w:rsid w:val="00186020"/>
    <w:rsid w:val="001B70DB"/>
    <w:rsid w:val="001C1E70"/>
    <w:rsid w:val="001C4675"/>
    <w:rsid w:val="001D1F12"/>
    <w:rsid w:val="001D3D5A"/>
    <w:rsid w:val="001D4EE8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8F5E65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220A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51CB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000E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29D8D2-D2B2-4B7B-AAF3-E26A9DBCC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ametovi</cp:lastModifiedBy>
  <cp:revision>4</cp:revision>
  <cp:lastPrinted>2022-04-13T17:00:00Z</cp:lastPrinted>
  <dcterms:created xsi:type="dcterms:W3CDTF">2024-09-17T11:48:00Z</dcterms:created>
  <dcterms:modified xsi:type="dcterms:W3CDTF">2024-09-19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